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57B4C" w14:textId="77777777" w:rsidR="00281437" w:rsidRDefault="00281437" w:rsidP="002814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677D25" wp14:editId="3C38AC1D">
            <wp:extent cx="2156460" cy="2080260"/>
            <wp:effectExtent l="0" t="0" r="0" b="0"/>
            <wp:docPr id="1" name="Picture 1" descr="University of Central Punjab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y of Central Punjab - Wikiped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7D898" w14:textId="23E2E279" w:rsidR="00281437" w:rsidRDefault="00281437" w:rsidP="0028143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724E">
        <w:rPr>
          <w:rFonts w:ascii="Times New Roman" w:hAnsi="Times New Roman" w:cs="Times New Roman"/>
          <w:b/>
          <w:bCs/>
          <w:sz w:val="32"/>
          <w:szCs w:val="32"/>
        </w:rPr>
        <w:t xml:space="preserve">Assignment </w:t>
      </w:r>
      <w:r>
        <w:rPr>
          <w:rFonts w:ascii="Times New Roman" w:hAnsi="Times New Roman" w:cs="Times New Roman"/>
          <w:b/>
          <w:bCs/>
          <w:sz w:val="32"/>
          <w:szCs w:val="32"/>
        </w:rPr>
        <w:t>2</w:t>
      </w:r>
    </w:p>
    <w:p w14:paraId="0D6D0BB9" w14:textId="521709A8" w:rsidR="00281437" w:rsidRDefault="00281437" w:rsidP="0028143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otal Marks 100</w:t>
      </w:r>
    </w:p>
    <w:p w14:paraId="58DA59BB" w14:textId="71FAE062" w:rsidR="00281437" w:rsidRPr="00281437" w:rsidRDefault="00281437" w:rsidP="00281437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281437">
        <w:rPr>
          <w:rFonts w:ascii="Times New Roman" w:hAnsi="Times New Roman" w:cs="Times New Roman"/>
          <w:b/>
          <w:bCs/>
          <w:color w:val="FF0000"/>
          <w:sz w:val="32"/>
          <w:szCs w:val="32"/>
        </w:rPr>
        <w:t>Deadline: 6</w:t>
      </w:r>
      <w:r w:rsidRPr="00281437">
        <w:rPr>
          <w:rFonts w:ascii="Times New Roman" w:hAnsi="Times New Roman" w:cs="Times New Roman"/>
          <w:b/>
          <w:bCs/>
          <w:color w:val="FF0000"/>
          <w:sz w:val="32"/>
          <w:szCs w:val="32"/>
          <w:vertAlign w:val="superscript"/>
        </w:rPr>
        <w:t>th</w:t>
      </w:r>
      <w:r w:rsidRPr="00281437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Dec, 2021 at 11:59 PM</w:t>
      </w:r>
    </w:p>
    <w:p w14:paraId="51AAB458" w14:textId="77777777" w:rsidR="00281437" w:rsidRDefault="00281437">
      <w:pPr>
        <w:rPr>
          <w:b/>
          <w:bCs/>
          <w:sz w:val="28"/>
          <w:szCs w:val="28"/>
        </w:rPr>
      </w:pPr>
    </w:p>
    <w:p w14:paraId="5AC611B9" w14:textId="1B6D783E" w:rsidR="005C5069" w:rsidRPr="00281437" w:rsidRDefault="00153F20">
      <w:pPr>
        <w:rPr>
          <w:b/>
          <w:bCs/>
          <w:sz w:val="28"/>
          <w:szCs w:val="28"/>
        </w:rPr>
      </w:pPr>
      <w:r w:rsidRPr="00281437">
        <w:rPr>
          <w:b/>
          <w:bCs/>
          <w:sz w:val="28"/>
          <w:szCs w:val="28"/>
        </w:rPr>
        <w:t>Question 1: Create a class of string data using UML diagram given below.</w:t>
      </w:r>
      <w:r w:rsidR="00DE43AD" w:rsidRPr="00281437">
        <w:rPr>
          <w:b/>
          <w:bCs/>
          <w:sz w:val="28"/>
          <w:szCs w:val="28"/>
        </w:rPr>
        <w:t xml:space="preserve"> </w:t>
      </w:r>
      <w:r w:rsidR="00F66594" w:rsidRPr="00281437">
        <w:rPr>
          <w:b/>
          <w:bCs/>
          <w:sz w:val="28"/>
          <w:szCs w:val="28"/>
        </w:rPr>
        <w:t>(Marks 70=60 coding and 10 bonus)</w:t>
      </w:r>
    </w:p>
    <w:p w14:paraId="100B417B" w14:textId="794B3217" w:rsidR="00DE43AD" w:rsidRPr="00281437" w:rsidRDefault="00DE43AD">
      <w:pPr>
        <w:rPr>
          <w:b/>
          <w:bCs/>
          <w:sz w:val="28"/>
          <w:szCs w:val="28"/>
        </w:rPr>
      </w:pPr>
      <w:r w:rsidRPr="00281437">
        <w:rPr>
          <w:b/>
          <w:bCs/>
          <w:sz w:val="28"/>
          <w:szCs w:val="28"/>
        </w:rPr>
        <w:t xml:space="preserve">Hint: You can make deep copy function to apply where needed. </w:t>
      </w:r>
      <w:r w:rsidR="00F66594" w:rsidRPr="00281437">
        <w:rPr>
          <w:b/>
          <w:bCs/>
          <w:sz w:val="28"/>
          <w:szCs w:val="28"/>
        </w:rPr>
        <w:t>Also,</w:t>
      </w:r>
      <w:r w:rsidRPr="00281437">
        <w:rPr>
          <w:b/>
          <w:bCs/>
          <w:sz w:val="28"/>
          <w:szCs w:val="28"/>
        </w:rPr>
        <w:t xml:space="preserve"> you are allowed to make help functions you want. </w:t>
      </w:r>
    </w:p>
    <w:p w14:paraId="1901DF1C" w14:textId="5969BA35" w:rsidR="00153F20" w:rsidRDefault="00281437">
      <w:r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481970F3" wp14:editId="37E38899">
                <wp:simplePos x="0" y="0"/>
                <wp:positionH relativeFrom="column">
                  <wp:posOffset>0</wp:posOffset>
                </wp:positionH>
                <wp:positionV relativeFrom="paragraph">
                  <wp:posOffset>8313</wp:posOffset>
                </wp:positionV>
                <wp:extent cx="3840480" cy="4206240"/>
                <wp:effectExtent l="0" t="0" r="26670" b="2286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40480" cy="4206240"/>
                          <a:chOff x="0" y="0"/>
                          <a:chExt cx="3840480" cy="420624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3840480" cy="4724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307B99B" w14:textId="77777777" w:rsidR="00281437" w:rsidRPr="00281437" w:rsidRDefault="00281437" w:rsidP="00281437">
                              <w:pPr>
                                <w:jc w:val="center"/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String_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0" y="465513"/>
                            <a:ext cx="3840480" cy="4876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A686398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-data: char*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0" y="964135"/>
                            <a:ext cx="3840480" cy="324210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1C1BAD3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string_data</w:t>
                              </w:r>
                            </w:p>
                            <w:p w14:paraId="40290D1D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 &lt;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=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bool</w:t>
                              </w:r>
                            </w:p>
                            <w:p w14:paraId="01E8F0EC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 &gt;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=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bool</w:t>
                              </w:r>
                            </w:p>
                            <w:p w14:paraId="606F49FA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 =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=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bool</w:t>
                              </w:r>
                            </w:p>
                            <w:p w14:paraId="2875D729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+operator 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&gt;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bool</w:t>
                              </w:r>
                            </w:p>
                            <w:p w14:paraId="4BCC1A7C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+operator 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&lt;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bool</w:t>
                              </w:r>
                            </w:p>
                            <w:p w14:paraId="7020D1AC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operator !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=(const string_data obj): bool</w:t>
                              </w:r>
                            </w:p>
                            <w:p w14:paraId="3618B064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+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=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const string_data obj): string_data</w:t>
                              </w:r>
                            </w:p>
                            <w:p w14:paraId="6C33BE5F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&lt;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&lt;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ostream&amp;, string_data&amp;): ostream constant</w:t>
                              </w:r>
                            </w:p>
                            <w:p w14:paraId="181B3EBF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+operator&gt;</w:t>
                              </w:r>
                              <w:proofErr w:type="gramStart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&gt;(</w:t>
                              </w:r>
                              <w:proofErr w:type="gramEnd"/>
                              <w:r w:rsidRPr="00281437"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  <w:t>ostream&amp;, string_data&amp;): ostream constant</w:t>
                              </w:r>
                            </w:p>
                            <w:p w14:paraId="6842DF28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  <w:p w14:paraId="6877DD17" w14:textId="77777777" w:rsidR="00281437" w:rsidRPr="00281437" w:rsidRDefault="00281437" w:rsidP="00281437">
                              <w:pPr>
                                <w:rPr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1970F3" id="Group 5" o:spid="_x0000_s1026" style="position:absolute;margin-left:0;margin-top:.65pt;width:302.4pt;height:331.2pt;z-index:251670528;mso-height-relative:margin" coordsize="38404,420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width:38404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jywAAAANo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MIf/K+UGyNUVAAD//wMAUEsBAi0AFAAGAAgAAAAhANvh9svuAAAAhQEAABMAAAAAAAAAAAAAAAAA&#10;AAAAAFtDb250ZW50X1R5cGVzXS54bWxQSwECLQAUAAYACAAAACEAWvQsW78AAAAVAQAACwAAAAAA&#10;AAAAAAAAAAAfAQAAX3JlbHMvLnJlbHNQSwECLQAUAAYACAAAACEA+hi48sAAAADaAAAADwAAAAAA&#10;AAAAAAAAAAAHAgAAZHJzL2Rvd25yZXYueG1sUEsFBgAAAAADAAMAtwAAAPQCAAAAAA==&#10;" fillcolor="white [3201]" strokeweight=".5pt">
                  <v:textbox>
                    <w:txbxContent>
                      <w:p w14:paraId="5307B99B" w14:textId="77777777" w:rsidR="00281437" w:rsidRPr="00281437" w:rsidRDefault="00281437" w:rsidP="00281437">
                        <w:pPr>
                          <w:jc w:val="center"/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String_data</w:t>
                        </w:r>
                      </w:p>
                    </w:txbxContent>
                  </v:textbox>
                </v:shape>
                <v:shape id="Text Box 3" o:spid="_x0000_s1028" type="#_x0000_t202" style="position:absolute;top:4655;width:38404;height:4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" fillcolor="white [3201]" strokeweight=".5pt">
                  <v:textbox>
                    <w:txbxContent>
                      <w:p w14:paraId="6A686398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-data: char* </w:t>
                        </w:r>
                      </w:p>
                    </w:txbxContent>
                  </v:textbox>
                </v:shape>
                <v:shape id="Text Box 4" o:spid="_x0000_s1029" type="#_x0000_t202" style="position:absolute;top:9641;width:38404;height:32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" fillcolor="white [3201]" strokeweight=".5pt">
                  <v:textbox>
                    <w:txbxContent>
                      <w:p w14:paraId="41C1BAD3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string_data</w:t>
                        </w:r>
                      </w:p>
                      <w:p w14:paraId="40290D1D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 &lt;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=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bool</w:t>
                        </w:r>
                      </w:p>
                      <w:p w14:paraId="01E8F0EC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 &gt;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=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bool</w:t>
                        </w:r>
                      </w:p>
                      <w:p w14:paraId="606F49FA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 =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=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bool</w:t>
                        </w:r>
                      </w:p>
                      <w:p w14:paraId="2875D729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+operator 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&gt;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bool</w:t>
                        </w:r>
                      </w:p>
                      <w:p w14:paraId="4BCC1A7C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 xml:space="preserve">+operator 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&lt;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bool</w:t>
                        </w:r>
                      </w:p>
                      <w:p w14:paraId="7020D1AC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operator !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=(const string_data obj): bool</w:t>
                        </w:r>
                      </w:p>
                      <w:p w14:paraId="3618B064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+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=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const string_data obj): string_data</w:t>
                        </w:r>
                      </w:p>
                      <w:p w14:paraId="6C33BE5F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&lt;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&lt;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ostream&amp;, string_data&amp;): ostream constant</w:t>
                        </w:r>
                      </w:p>
                      <w:p w14:paraId="181B3EBF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+operator&gt;</w:t>
                        </w:r>
                        <w:proofErr w:type="gramStart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&gt;(</w:t>
                        </w:r>
                        <w:proofErr w:type="gramEnd"/>
                        <w:r w:rsidRPr="00281437">
                          <w:rPr>
                            <w:b/>
                            <w:bCs/>
                            <w:sz w:val="24"/>
                            <w:szCs w:val="24"/>
                          </w:rPr>
                          <w:t>ostream&amp;, string_data&amp;): ostream constant</w:t>
                        </w:r>
                      </w:p>
                      <w:p w14:paraId="6842DF28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  <w:p w14:paraId="6877DD17" w14:textId="77777777" w:rsidR="00281437" w:rsidRPr="00281437" w:rsidRDefault="00281437" w:rsidP="00281437">
                        <w:pPr>
                          <w:rPr>
                            <w:b/>
                            <w:bCs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761325E4" w14:textId="57A1A505" w:rsidR="00F66594" w:rsidRPr="00F66594" w:rsidRDefault="00F66594" w:rsidP="00F66594"/>
    <w:p w14:paraId="6F44A122" w14:textId="36E679E8" w:rsidR="00F66594" w:rsidRPr="00F66594" w:rsidRDefault="00F66594" w:rsidP="00F66594"/>
    <w:p w14:paraId="42DF8A21" w14:textId="742494F9" w:rsidR="00F66594" w:rsidRPr="00F66594" w:rsidRDefault="00F66594" w:rsidP="00F66594"/>
    <w:p w14:paraId="151C5056" w14:textId="58771A27" w:rsidR="00F66594" w:rsidRPr="00F66594" w:rsidRDefault="00F66594" w:rsidP="00F66594"/>
    <w:p w14:paraId="6D07EFB9" w14:textId="1CD1F633" w:rsidR="00F66594" w:rsidRPr="00F66594" w:rsidRDefault="00F66594" w:rsidP="00F66594"/>
    <w:p w14:paraId="4C9563AF" w14:textId="10B07B9E" w:rsidR="00F66594" w:rsidRPr="00F66594" w:rsidRDefault="00F66594" w:rsidP="00F66594"/>
    <w:p w14:paraId="0D967547" w14:textId="601DE155" w:rsidR="00F66594" w:rsidRPr="00F66594" w:rsidRDefault="00F66594" w:rsidP="00F66594"/>
    <w:p w14:paraId="755A7116" w14:textId="505BA8A1" w:rsidR="00F66594" w:rsidRPr="00F66594" w:rsidRDefault="00F66594" w:rsidP="00F66594"/>
    <w:p w14:paraId="13A945A3" w14:textId="5FE12D6B" w:rsidR="00F66594" w:rsidRPr="00F66594" w:rsidRDefault="00F66594" w:rsidP="00F66594"/>
    <w:p w14:paraId="5C984C58" w14:textId="59B5AA14" w:rsidR="00F66594" w:rsidRPr="00F66594" w:rsidRDefault="00F66594" w:rsidP="00F66594"/>
    <w:p w14:paraId="06342A6B" w14:textId="6DAEED6D" w:rsidR="00281437" w:rsidRPr="00281437" w:rsidRDefault="00281437" w:rsidP="00281437">
      <w:pPr>
        <w:tabs>
          <w:tab w:val="left" w:pos="6428"/>
        </w:tabs>
        <w:rPr>
          <w:b/>
          <w:bCs/>
          <w:sz w:val="28"/>
          <w:szCs w:val="28"/>
        </w:rPr>
      </w:pPr>
      <w:r>
        <w:tab/>
      </w:r>
    </w:p>
    <w:p w14:paraId="6AD77252" w14:textId="4EF00BA3" w:rsidR="00281437" w:rsidRPr="00EC5634" w:rsidRDefault="00281437" w:rsidP="00281437">
      <w:pPr>
        <w:tabs>
          <w:tab w:val="left" w:pos="6428"/>
        </w:tabs>
        <w:rPr>
          <w:color w:val="FF0000"/>
          <w:sz w:val="28"/>
          <w:szCs w:val="28"/>
        </w:rPr>
      </w:pPr>
      <w:r w:rsidRPr="00EC5634">
        <w:rPr>
          <w:b/>
          <w:bCs/>
          <w:color w:val="FF0000"/>
          <w:sz w:val="36"/>
          <w:szCs w:val="36"/>
        </w:rPr>
        <w:lastRenderedPageBreak/>
        <w:t>Submission Instruction</w:t>
      </w:r>
      <w:r w:rsidRPr="00EC5634">
        <w:rPr>
          <w:color w:val="FF0000"/>
          <w:sz w:val="28"/>
          <w:szCs w:val="28"/>
        </w:rPr>
        <w:t>:</w:t>
      </w:r>
    </w:p>
    <w:p w14:paraId="69FB4D65" w14:textId="2E97343B" w:rsidR="00281437" w:rsidRPr="00EC5634" w:rsidRDefault="00281437" w:rsidP="00EC5634">
      <w:pPr>
        <w:pStyle w:val="ListParagraph"/>
        <w:numPr>
          <w:ilvl w:val="0"/>
          <w:numId w:val="1"/>
        </w:numPr>
        <w:tabs>
          <w:tab w:val="left" w:pos="6428"/>
        </w:tabs>
        <w:rPr>
          <w:b/>
          <w:bCs/>
          <w:sz w:val="28"/>
          <w:szCs w:val="28"/>
        </w:rPr>
      </w:pPr>
      <w:r w:rsidRPr="00EC5634">
        <w:rPr>
          <w:b/>
          <w:bCs/>
          <w:sz w:val="28"/>
          <w:szCs w:val="28"/>
        </w:rPr>
        <w:t xml:space="preserve">Make separate folder of </w:t>
      </w:r>
      <w:proofErr w:type="gramStart"/>
      <w:r w:rsidRPr="00EC5634">
        <w:rPr>
          <w:b/>
          <w:bCs/>
          <w:sz w:val="28"/>
          <w:szCs w:val="28"/>
        </w:rPr>
        <w:t>Question  with</w:t>
      </w:r>
      <w:proofErr w:type="gramEnd"/>
      <w:r w:rsidRPr="00EC5634">
        <w:rPr>
          <w:b/>
          <w:bCs/>
          <w:sz w:val="28"/>
          <w:szCs w:val="28"/>
        </w:rPr>
        <w:t xml:space="preserve"> screen shots and </w:t>
      </w:r>
      <w:r w:rsidR="00EC5634" w:rsidRPr="00EC5634">
        <w:rPr>
          <w:b/>
          <w:bCs/>
          <w:sz w:val="28"/>
          <w:szCs w:val="28"/>
        </w:rPr>
        <w:t xml:space="preserve">submit it in one single folder by your registration number on portal. </w:t>
      </w:r>
    </w:p>
    <w:p w14:paraId="4FA87507" w14:textId="3EB7DEEB" w:rsidR="00EC5634" w:rsidRPr="00EC5634" w:rsidRDefault="00EC5634" w:rsidP="00EC5634">
      <w:pPr>
        <w:pStyle w:val="ListParagraph"/>
        <w:numPr>
          <w:ilvl w:val="0"/>
          <w:numId w:val="1"/>
        </w:numPr>
        <w:tabs>
          <w:tab w:val="left" w:pos="6428"/>
        </w:tabs>
        <w:rPr>
          <w:b/>
          <w:bCs/>
          <w:color w:val="FF0000"/>
          <w:sz w:val="28"/>
          <w:szCs w:val="28"/>
        </w:rPr>
      </w:pPr>
      <w:r w:rsidRPr="00EC5634">
        <w:rPr>
          <w:b/>
          <w:bCs/>
          <w:color w:val="FF0000"/>
          <w:sz w:val="28"/>
          <w:szCs w:val="28"/>
        </w:rPr>
        <w:t>Without screen shots question concerned as 0</w:t>
      </w:r>
    </w:p>
    <w:sectPr w:rsidR="00EC5634" w:rsidRPr="00EC56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7465D" w14:textId="77777777" w:rsidR="00734232" w:rsidRDefault="00734232" w:rsidP="00946AC7">
      <w:pPr>
        <w:spacing w:after="0" w:line="240" w:lineRule="auto"/>
      </w:pPr>
      <w:r>
        <w:separator/>
      </w:r>
    </w:p>
  </w:endnote>
  <w:endnote w:type="continuationSeparator" w:id="0">
    <w:p w14:paraId="5C3B56E3" w14:textId="77777777" w:rsidR="00734232" w:rsidRDefault="00734232" w:rsidP="00946A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83062" w14:textId="77777777" w:rsidR="00734232" w:rsidRDefault="00734232" w:rsidP="00946AC7">
      <w:pPr>
        <w:spacing w:after="0" w:line="240" w:lineRule="auto"/>
      </w:pPr>
      <w:r>
        <w:separator/>
      </w:r>
    </w:p>
  </w:footnote>
  <w:footnote w:type="continuationSeparator" w:id="0">
    <w:p w14:paraId="0586867B" w14:textId="77777777" w:rsidR="00734232" w:rsidRDefault="00734232" w:rsidP="00946A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EF3CDE"/>
    <w:multiLevelType w:val="hybridMultilevel"/>
    <w:tmpl w:val="80A0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sbQwNTCwNDQ1MTRW0lEKTi0uzszPAykwrAUAT1aBuywAAAA="/>
  </w:docVars>
  <w:rsids>
    <w:rsidRoot w:val="00153F20"/>
    <w:rsid w:val="00153F20"/>
    <w:rsid w:val="00173B67"/>
    <w:rsid w:val="00281437"/>
    <w:rsid w:val="00383FC1"/>
    <w:rsid w:val="005C5069"/>
    <w:rsid w:val="00734232"/>
    <w:rsid w:val="008D54C3"/>
    <w:rsid w:val="00946AC7"/>
    <w:rsid w:val="00AA1997"/>
    <w:rsid w:val="00B9061F"/>
    <w:rsid w:val="00DE43AD"/>
    <w:rsid w:val="00EC5634"/>
    <w:rsid w:val="00F6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9F879"/>
  <w15:chartTrackingRefBased/>
  <w15:docId w15:val="{C846FF05-2258-4A13-8FBE-F8CDBA3C3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6A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AC7"/>
  </w:style>
  <w:style w:type="paragraph" w:styleId="Footer">
    <w:name w:val="footer"/>
    <w:basedOn w:val="Normal"/>
    <w:link w:val="FooterChar"/>
    <w:uiPriority w:val="99"/>
    <w:unhideWhenUsed/>
    <w:rsid w:val="00946A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AC7"/>
  </w:style>
  <w:style w:type="paragraph" w:styleId="ListParagraph">
    <w:name w:val="List Paragraph"/>
    <w:basedOn w:val="Normal"/>
    <w:uiPriority w:val="34"/>
    <w:qFormat/>
    <w:rsid w:val="00EC56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8</TotalTime>
  <Pages>2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Khurshid</dc:creator>
  <cp:keywords/>
  <dc:description/>
  <cp:lastModifiedBy>Ramna  Maqsood</cp:lastModifiedBy>
  <cp:revision>3</cp:revision>
  <dcterms:created xsi:type="dcterms:W3CDTF">2021-11-27T06:37:00Z</dcterms:created>
  <dcterms:modified xsi:type="dcterms:W3CDTF">2021-11-29T08:59:00Z</dcterms:modified>
</cp:coreProperties>
</file>